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D0E5" w14:textId="77777777" w:rsidR="001C268B" w:rsidRDefault="00277F2E">
      <w:pPr>
        <w:pStyle w:val="Heading1"/>
        <w:jc w:val="center"/>
      </w:pPr>
      <w:r>
        <w:t>More Exercises: Lists Advanced</w:t>
      </w:r>
    </w:p>
    <w:p w14:paraId="633CD231" w14:textId="72CE53ED" w:rsidR="00194533" w:rsidRDefault="00194533" w:rsidP="00194533">
      <w:pPr>
        <w:spacing w:before="0" w:after="0" w:line="240" w:lineRule="auto"/>
        <w:jc w:val="center"/>
      </w:pPr>
      <w:r>
        <w:t xml:space="preserve">This document defines the </w:t>
      </w:r>
      <w:r>
        <w:t xml:space="preserve">additional </w:t>
      </w:r>
      <w:r w:rsidRPr="00E8490D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>"Python</w:t>
        </w:r>
        <w:r>
          <w:rPr>
            <w:rStyle w:val="Hyperlink"/>
          </w:rPr>
          <w:t xml:space="preserve"> Fundamentals</w:t>
        </w:r>
        <w:r w:rsidRPr="006D46B2">
          <w:rPr>
            <w:rStyle w:val="Hyperlink"/>
          </w:rPr>
          <w:t>" course at @Software University.</w:t>
        </w:r>
      </w:hyperlink>
      <w:r w:rsidRPr="001A0913">
        <w:t xml:space="preserve"> </w:t>
      </w:r>
    </w:p>
    <w:p w14:paraId="2F58951E" w14:textId="3ACFE233" w:rsidR="00194533" w:rsidRPr="00E8490D" w:rsidRDefault="00194533" w:rsidP="00194533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29AD2C7C" w14:textId="77777777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>Note: All the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the distribution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9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3827"/>
      </w:tblGrid>
      <w:tr w:rsidR="009F28BB" w14:paraId="3CCCC731" w14:textId="77777777" w:rsidTr="00CA05AF">
        <w:tc>
          <w:tcPr>
            <w:tcW w:w="2099" w:type="dxa"/>
            <w:shd w:val="clear" w:color="auto" w:fill="D9D9D9" w:themeFill="background1" w:themeFillShade="D9"/>
          </w:tcPr>
          <w:p w14:paraId="73423BDD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EFF8CE3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573E7DD8" w14:textId="77777777" w:rsidTr="00CA05AF">
        <w:tc>
          <w:tcPr>
            <w:tcW w:w="2099" w:type="dxa"/>
            <w:shd w:val="clear" w:color="auto" w:fill="auto"/>
          </w:tcPr>
          <w:p w14:paraId="17027DC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559F8F4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</w:tc>
        <w:tc>
          <w:tcPr>
            <w:tcW w:w="3827" w:type="dxa"/>
            <w:shd w:val="clear" w:color="auto" w:fill="auto"/>
          </w:tcPr>
          <w:p w14:paraId="6549B1F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5, 5, 5, 15, 70]</w:t>
            </w:r>
          </w:p>
        </w:tc>
      </w:tr>
      <w:tr w:rsidR="009F28BB" w14:paraId="7D8624B4" w14:textId="77777777" w:rsidTr="00CA05AF">
        <w:tc>
          <w:tcPr>
            <w:tcW w:w="2099" w:type="dxa"/>
            <w:shd w:val="clear" w:color="auto" w:fill="auto"/>
          </w:tcPr>
          <w:p w14:paraId="136EAB2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17A7B46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7C1B69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20, 20, 20, 20, 20]</w:t>
            </w:r>
          </w:p>
        </w:tc>
      </w:tr>
      <w:tr w:rsidR="009F28BB" w14:paraId="29DD1A99" w14:textId="77777777" w:rsidTr="00CA05AF">
        <w:tc>
          <w:tcPr>
            <w:tcW w:w="2099" w:type="dxa"/>
            <w:shd w:val="clear" w:color="auto" w:fill="auto"/>
          </w:tcPr>
          <w:p w14:paraId="1E3AFE8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45, 45</w:t>
            </w:r>
          </w:p>
          <w:p w14:paraId="58438C0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32600CF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1A15F1B8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</w:t>
      </w:r>
      <w:r w:rsidR="00105491">
        <w:rPr>
          <w:rStyle w:val="CodeChar"/>
          <w:rFonts w:cstheme="minorHAnsi"/>
        </w:rPr>
        <w:t>6</w:t>
      </w:r>
      <w:r w:rsidR="00277F2E">
        <w:rPr>
          <w:rStyle w:val="CodeChar"/>
          <w:rFonts w:cstheme="minorHAnsi"/>
        </w:rPr>
        <w:t>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01031071" w:rsidR="001C268B" w:rsidRPr="00CA05AF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</w:t>
      </w:r>
      <w:r w:rsidR="00277F2E" w:rsidRPr="00CA05AF">
        <w:rPr>
          <w:rFonts w:cstheme="minorHAnsi"/>
        </w:rPr>
        <w:t xml:space="preserve">: </w:t>
      </w:r>
      <w:r w:rsidR="00277F2E" w:rsidRPr="00CA05AF">
        <w:rPr>
          <w:rStyle w:val="CodeChar"/>
          <w:rFonts w:cstheme="minorHAnsi"/>
        </w:rPr>
        <w:t xml:space="preserve">[0, 4, 4, 1, </w:t>
      </w:r>
      <w:r w:rsidR="00136292">
        <w:rPr>
          <w:rStyle w:val="CodeChar"/>
          <w:rFonts w:cstheme="minorHAnsi"/>
          <w:lang w:val="bg-BG"/>
        </w:rPr>
        <w:t>6</w:t>
      </w:r>
      <w:r w:rsidR="00277F2E" w:rsidRPr="00CA05AF">
        <w:rPr>
          <w:rStyle w:val="CodeChar"/>
          <w:rFonts w:cstheme="minorHAnsi"/>
        </w:rPr>
        <w:t>, 0]</w:t>
      </w:r>
    </w:p>
    <w:p w14:paraId="76F1F97C" w14:textId="77777777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Non-numbers: </w:t>
      </w:r>
      <w:r w:rsidRPr="00CA05AF">
        <w:rPr>
          <w:rStyle w:val="CodeChar"/>
          <w:rFonts w:cstheme="minorHAnsi"/>
        </w:rPr>
        <w:t xml:space="preserve">[s, k, </w:t>
      </w:r>
      <w:proofErr w:type="spellStart"/>
      <w:r w:rsidRPr="00CA05AF">
        <w:rPr>
          <w:rStyle w:val="CodeChar"/>
          <w:rFonts w:cstheme="minorHAnsi"/>
        </w:rPr>
        <w:t>i</w:t>
      </w:r>
      <w:proofErr w:type="spellEnd"/>
      <w:r w:rsidRPr="00CA05AF">
        <w:rPr>
          <w:rStyle w:val="CodeChar"/>
          <w:rFonts w:cstheme="minorHAnsi"/>
        </w:rPr>
        <w:t xml:space="preserve">, p, T, e, s, t, _, S, t, r, </w:t>
      </w:r>
      <w:proofErr w:type="spellStart"/>
      <w:r w:rsidRPr="00CA05AF">
        <w:rPr>
          <w:rStyle w:val="CodeChar"/>
          <w:rFonts w:cstheme="minorHAnsi"/>
        </w:rPr>
        <w:t>i</w:t>
      </w:r>
      <w:proofErr w:type="spellEnd"/>
      <w:r w:rsidRPr="00CA05AF">
        <w:rPr>
          <w:rStyle w:val="CodeChar"/>
          <w:rFonts w:cstheme="minorHAnsi"/>
        </w:rPr>
        <w:t>, n, g]</w:t>
      </w:r>
    </w:p>
    <w:p w14:paraId="3BFCF81E" w14:textId="377FBEA8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0E47834C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>Numbers</w:t>
      </w:r>
      <w:r w:rsidR="00AC4809" w:rsidRPr="00CA05AF">
        <w:rPr>
          <w:rFonts w:cstheme="minorHAnsi"/>
        </w:rPr>
        <w:t>'</w:t>
      </w:r>
      <w:r w:rsidRPr="00CA05AF">
        <w:rPr>
          <w:rFonts w:cstheme="minorHAnsi"/>
        </w:rPr>
        <w:t xml:space="preserve">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7459F74" w14:textId="4328E9E9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Take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>]</w:t>
      </w:r>
    </w:p>
    <w:p w14:paraId="750307AB" w14:textId="77777777" w:rsidR="001C268B" w:rsidRPr="00CA05AF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 w:rsidRPr="00CA05AF">
        <w:rPr>
          <w:rFonts w:cstheme="minorHAnsi"/>
        </w:rPr>
        <w:t xml:space="preserve">Skip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lastRenderedPageBreak/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proofErr w:type="spellStart"/>
      <w:r w:rsidRPr="009E0B70">
        <w:rPr>
          <w:rFonts w:ascii="Consolas" w:hAnsi="Consolas"/>
          <w:b/>
          <w:bCs/>
        </w:rPr>
        <w:t>skipTest_String</w:t>
      </w:r>
      <w:proofErr w:type="spellEnd"/>
      <w:r w:rsidRPr="009E0B70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proofErr w:type="spellStart"/>
      <w:r w:rsidR="009E0B70" w:rsidRPr="009E0B70">
        <w:rPr>
          <w:rStyle w:val="CodeChar"/>
          <w:rFonts w:cstheme="minorHAnsi"/>
        </w:rPr>
        <w:t>Test_String</w:t>
      </w:r>
      <w:proofErr w:type="spellEnd"/>
      <w:r w:rsidR="009E0B70" w:rsidRPr="009E0B70">
        <w:rPr>
          <w:rStyle w:val="CodeChar"/>
          <w:rFonts w:cstheme="minorHAnsi"/>
        </w:rPr>
        <w:t>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3EC2B7B9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136292">
        <w:rPr>
          <w:rFonts w:ascii="Consolas" w:hAnsi="Consolas" w:cstheme="minorHAnsi"/>
          <w:b/>
          <w:bCs/>
          <w:lang w:val="bg-BG"/>
        </w:rPr>
        <w:t>6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</w:t>
      </w:r>
      <w:proofErr w:type="spellStart"/>
      <w:r>
        <w:rPr>
          <w:rFonts w:ascii="Consolas" w:hAnsi="Consolas" w:cstheme="minorHAnsi"/>
          <w:b/>
          <w:bCs/>
        </w:rPr>
        <w:t>TestString</w:t>
      </w:r>
      <w:proofErr w:type="spellEnd"/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estingTheRope</w:t>
            </w:r>
            <w:proofErr w:type="spellEnd"/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OneTwoThree</w:t>
            </w:r>
            <w:proofErr w:type="spellEnd"/>
            <w:r>
              <w:rPr>
                <w:rFonts w:ascii="Consolas" w:hAnsi="Consolas"/>
                <w:bCs/>
              </w:rPr>
              <w:t>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</w:t>
      </w:r>
      <w:proofErr w:type="spellStart"/>
      <w:r w:rsidRPr="00DC5502">
        <w:rPr>
          <w:rFonts w:ascii="Consolas" w:hAnsi="Consolas"/>
          <w:b/>
        </w:rPr>
        <w:t>number_of_moves</w:t>
      </w:r>
      <w:proofErr w:type="spellEnd"/>
      <w:r w:rsidRPr="00DC5502">
        <w:rPr>
          <w:rFonts w:ascii="Consolas" w:hAnsi="Consolas"/>
          <w:b/>
        </w:rPr>
        <w:t>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119"/>
      </w:tblGrid>
      <w:tr w:rsidR="001C268B" w14:paraId="19FD7B30" w14:textId="77777777" w:rsidTr="00CA05AF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62524B1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1C268B" w14:paraId="0699B906" w14:textId="77777777" w:rsidTr="00CA05AF">
        <w:tc>
          <w:tcPr>
            <w:tcW w:w="1956" w:type="dxa"/>
            <w:shd w:val="clear" w:color="auto" w:fill="auto"/>
          </w:tcPr>
          <w:p w14:paraId="2C6B8E9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354A32D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A8E135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3789B0C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384F7B9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5C460E2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got out in 5 moves</w:t>
            </w:r>
          </w:p>
        </w:tc>
      </w:tr>
      <w:tr w:rsidR="001C268B" w14:paraId="16EE0652" w14:textId="77777777" w:rsidTr="00CA05AF">
        <w:tc>
          <w:tcPr>
            <w:tcW w:w="1956" w:type="dxa"/>
            <w:shd w:val="clear" w:color="auto" w:fill="auto"/>
          </w:tcPr>
          <w:p w14:paraId="525BE043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29B75650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9770B15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66F1248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4C1351A4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1C2FF16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764D84D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3</w:t>
            </w:r>
          </w:p>
          <w:p w14:paraId="21050E4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1 0 0 1</w:t>
            </w:r>
          </w:p>
          <w:p w14:paraId="5A0224E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 0 0 0</w:t>
            </w:r>
          </w:p>
          <w:p w14:paraId="1F4F24C3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0 3 0 1</w:t>
            </w:r>
          </w:p>
          <w:p w14:paraId="3A421B1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States after each attack:</w:t>
            </w:r>
          </w:p>
          <w:p w14:paraId="31E55D92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rst attack -&gt; 1 ship destroyed</w:t>
            </w:r>
          </w:p>
          <w:p w14:paraId="47437E8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0 1</w:t>
            </w:r>
          </w:p>
          <w:p w14:paraId="035B09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568BD74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3 0 1</w:t>
            </w:r>
          </w:p>
          <w:p w14:paraId="4DCF58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econd attack -&gt; reduce ship health</w:t>
            </w:r>
          </w:p>
          <w:p w14:paraId="2686C53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B47B9F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0 0</w:t>
            </w:r>
          </w:p>
          <w:p w14:paraId="29B56E4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2 0 1</w:t>
            </w:r>
          </w:p>
          <w:p w14:paraId="3053785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Third attack -&gt; reduce ship health</w:t>
            </w:r>
          </w:p>
          <w:p w14:paraId="0D3BD14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4AD89BC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72DD45A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2</w:t>
            </w:r>
            <w:r w:rsidRPr="00CA05AF">
              <w:rPr>
                <w:rFonts w:cstheme="minorHAnsi"/>
              </w:rPr>
              <w:t xml:space="preserve"> 0 1</w:t>
            </w:r>
          </w:p>
          <w:p w14:paraId="2DC7385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</w:rPr>
            </w:pPr>
            <w:r w:rsidRPr="00CA05AF">
              <w:rPr>
                <w:rFonts w:cstheme="minorHAnsi"/>
                <w:bCs/>
              </w:rPr>
              <w:t>Fourth attack -&gt; reduce ship health</w:t>
            </w:r>
            <w:r w:rsidRPr="00CA05AF">
              <w:rPr>
                <w:rFonts w:cstheme="minorHAnsi"/>
              </w:rPr>
              <w:t xml:space="preserve"> </w:t>
            </w:r>
          </w:p>
          <w:p w14:paraId="4EC965DA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F554CE4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2673818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1</w:t>
            </w:r>
          </w:p>
          <w:p w14:paraId="383BC7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fth attack -&gt; another ship destroyed</w:t>
            </w:r>
          </w:p>
          <w:p w14:paraId="6864DF9E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00E3A2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37E14DCD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1</w:t>
            </w:r>
          </w:p>
          <w:p w14:paraId="59728E3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ixth and Seventh attack -&gt; no ship destroyed</w:t>
            </w:r>
          </w:p>
        </w:tc>
      </w:tr>
      <w:tr w:rsidR="00CA05AF" w14:paraId="799E5E67" w14:textId="77777777" w:rsidTr="00D161E5">
        <w:tc>
          <w:tcPr>
            <w:tcW w:w="3840" w:type="dxa"/>
            <w:shd w:val="clear" w:color="auto" w:fill="auto"/>
          </w:tcPr>
          <w:p w14:paraId="7F749AA3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375D66D6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5 0 1</w:t>
            </w:r>
          </w:p>
          <w:p w14:paraId="153EF0E4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6 3 9 0 0</w:t>
            </w:r>
          </w:p>
          <w:p w14:paraId="2AAC29C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7 9 4 3 2</w:t>
            </w:r>
          </w:p>
          <w:p w14:paraId="29CC888C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0 4 9</w:t>
            </w:r>
          </w:p>
          <w:p w14:paraId="269F2BF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 6 0 3 5</w:t>
            </w:r>
          </w:p>
          <w:p w14:paraId="1929108A" w14:textId="43676D8A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1 0-2 0-2 0-2 0-2 0-2 3-0</w:t>
            </w:r>
          </w:p>
        </w:tc>
        <w:tc>
          <w:tcPr>
            <w:tcW w:w="1168" w:type="dxa"/>
            <w:shd w:val="clear" w:color="auto" w:fill="auto"/>
          </w:tcPr>
          <w:p w14:paraId="576C2ED6" w14:textId="04EACABA" w:rsidR="00CA05AF" w:rsidRPr="00CA05AF" w:rsidRDefault="00CA05AF" w:rsidP="00D161E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C4DA420" w14:textId="77777777" w:rsidR="00CA05AF" w:rsidRPr="00CA05AF" w:rsidRDefault="00CA05AF" w:rsidP="00D161E5">
            <w:pPr>
              <w:spacing w:before="0" w:after="0" w:line="240" w:lineRule="auto"/>
              <w:rPr>
                <w:rFonts w:cstheme="minorHAnsi"/>
                <w:bCs/>
              </w:rPr>
            </w:pP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158B310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7E3986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15B00AD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- -</w:t>
            </w:r>
          </w:p>
          <w:p w14:paraId="6B35A6B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. .</w:t>
            </w:r>
          </w:p>
          <w:p w14:paraId="044A26C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6</w:t>
            </w:r>
          </w:p>
          <w:p w14:paraId="7AF5D67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 - . - .</w:t>
            </w:r>
          </w:p>
          <w:p w14:paraId="4430B93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.</w:t>
            </w:r>
          </w:p>
          <w:p w14:paraId="1C3F53A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- - - -</w:t>
            </w:r>
          </w:p>
          <w:p w14:paraId="4479A04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- - -</w:t>
            </w:r>
          </w:p>
          <w:p w14:paraId="0906F03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-</w:t>
            </w:r>
          </w:p>
          <w:p w14:paraId="6A39D30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028EDEE2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. - . . –</w:t>
            </w:r>
          </w:p>
          <w:p w14:paraId="3E093747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. - . . - .</w:t>
            </w:r>
          </w:p>
          <w:p w14:paraId="029A7AF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- - - - -</w:t>
            </w:r>
          </w:p>
          <w:p w14:paraId="7B6BE38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</w:tbl>
    <w:p w14:paraId="41AAB404" w14:textId="77777777" w:rsidR="009F28BB" w:rsidRDefault="009F28BB" w:rsidP="009F28BB"/>
    <w:sectPr w:rsidR="009F28B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30406" w14:textId="77777777" w:rsidR="00724B5A" w:rsidRDefault="00724B5A">
      <w:pPr>
        <w:spacing w:before="0" w:after="0" w:line="240" w:lineRule="auto"/>
      </w:pPr>
      <w:r>
        <w:separator/>
      </w:r>
    </w:p>
  </w:endnote>
  <w:endnote w:type="continuationSeparator" w:id="0">
    <w:p w14:paraId="5942FC28" w14:textId="77777777" w:rsidR="00724B5A" w:rsidRDefault="00724B5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094988B9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1DB9B3" w14:textId="094988B9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549DF" w14:textId="77777777" w:rsidR="00724B5A" w:rsidRDefault="00724B5A">
      <w:pPr>
        <w:spacing w:before="0" w:after="0" w:line="240" w:lineRule="auto"/>
      </w:pPr>
      <w:r>
        <w:separator/>
      </w:r>
    </w:p>
  </w:footnote>
  <w:footnote w:type="continuationSeparator" w:id="0">
    <w:p w14:paraId="2069C674" w14:textId="77777777" w:rsidR="00724B5A" w:rsidRDefault="00724B5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689404143">
    <w:abstractNumId w:val="3"/>
  </w:num>
  <w:num w:numId="2" w16cid:durableId="1682272697">
    <w:abstractNumId w:val="5"/>
  </w:num>
  <w:num w:numId="3" w16cid:durableId="516848753">
    <w:abstractNumId w:val="7"/>
  </w:num>
  <w:num w:numId="4" w16cid:durableId="1704205756">
    <w:abstractNumId w:val="2"/>
  </w:num>
  <w:num w:numId="5" w16cid:durableId="572739287">
    <w:abstractNumId w:val="11"/>
  </w:num>
  <w:num w:numId="6" w16cid:durableId="1501044329">
    <w:abstractNumId w:val="0"/>
  </w:num>
  <w:num w:numId="7" w16cid:durableId="400490854">
    <w:abstractNumId w:val="10"/>
  </w:num>
  <w:num w:numId="8" w16cid:durableId="245501411">
    <w:abstractNumId w:val="14"/>
  </w:num>
  <w:num w:numId="9" w16cid:durableId="465391732">
    <w:abstractNumId w:val="6"/>
  </w:num>
  <w:num w:numId="10" w16cid:durableId="600844592">
    <w:abstractNumId w:val="8"/>
  </w:num>
  <w:num w:numId="11" w16cid:durableId="1415321342">
    <w:abstractNumId w:val="13"/>
  </w:num>
  <w:num w:numId="12" w16cid:durableId="1440759962">
    <w:abstractNumId w:val="12"/>
  </w:num>
  <w:num w:numId="13" w16cid:durableId="1014111787">
    <w:abstractNumId w:val="4"/>
  </w:num>
  <w:num w:numId="14" w16cid:durableId="163857331">
    <w:abstractNumId w:val="9"/>
  </w:num>
  <w:num w:numId="15" w16cid:durableId="1885676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CwsLQwNzExMjFQ0lEKTi0uzszPAykwrQUAHX14tywAAAA="/>
  </w:docVars>
  <w:rsids>
    <w:rsidRoot w:val="001C268B"/>
    <w:rsid w:val="0007215B"/>
    <w:rsid w:val="00091987"/>
    <w:rsid w:val="000938CC"/>
    <w:rsid w:val="00105491"/>
    <w:rsid w:val="00136292"/>
    <w:rsid w:val="00194533"/>
    <w:rsid w:val="001C268B"/>
    <w:rsid w:val="00221891"/>
    <w:rsid w:val="00225903"/>
    <w:rsid w:val="00262EE2"/>
    <w:rsid w:val="00277F2E"/>
    <w:rsid w:val="00282E35"/>
    <w:rsid w:val="002A6FB9"/>
    <w:rsid w:val="0030263C"/>
    <w:rsid w:val="0037044F"/>
    <w:rsid w:val="0042738A"/>
    <w:rsid w:val="004576DF"/>
    <w:rsid w:val="00484AFB"/>
    <w:rsid w:val="004C08D6"/>
    <w:rsid w:val="004E2B6A"/>
    <w:rsid w:val="005C12E8"/>
    <w:rsid w:val="005D2D6E"/>
    <w:rsid w:val="00622FB9"/>
    <w:rsid w:val="00671430"/>
    <w:rsid w:val="006B1C28"/>
    <w:rsid w:val="00724B5A"/>
    <w:rsid w:val="0075289B"/>
    <w:rsid w:val="007868A9"/>
    <w:rsid w:val="007F76DF"/>
    <w:rsid w:val="008059FF"/>
    <w:rsid w:val="008101DF"/>
    <w:rsid w:val="00836FD4"/>
    <w:rsid w:val="008405EE"/>
    <w:rsid w:val="008F5FC5"/>
    <w:rsid w:val="009629C3"/>
    <w:rsid w:val="009E0B70"/>
    <w:rsid w:val="009F28BB"/>
    <w:rsid w:val="00A4362A"/>
    <w:rsid w:val="00AC4809"/>
    <w:rsid w:val="00CA0261"/>
    <w:rsid w:val="00CA05AF"/>
    <w:rsid w:val="00DC5502"/>
    <w:rsid w:val="00DF66D3"/>
    <w:rsid w:val="00E21512"/>
    <w:rsid w:val="00EC3828"/>
    <w:rsid w:val="00EE6C3A"/>
    <w:rsid w:val="00F55B3F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2/Lists-Advanced-More-Exercises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F33EE-69E6-467B-BD05-3AE08A20B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4</Pages>
  <Words>1103</Words>
  <Characters>4387</Characters>
  <Application>Microsoft Office Word</Application>
  <DocSecurity>0</DocSecurity>
  <Lines>171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Zhivka Yordanova</cp:lastModifiedBy>
  <cp:revision>31</cp:revision>
  <cp:lastPrinted>2015-10-26T22:35:00Z</cp:lastPrinted>
  <dcterms:created xsi:type="dcterms:W3CDTF">2019-11-12T12:29:00Z</dcterms:created>
  <dcterms:modified xsi:type="dcterms:W3CDTF">2023-12-30T17:4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4d42b09fa3be7b376ffdf3cce2541db909e40efce9f869c94bb2d3d02a1785ae</vt:lpwstr>
  </property>
</Properties>
</file>